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81aa7633c77d5511f4917fc1419b52df27c149"/>
    <w:p>
      <w:pPr>
        <w:pStyle w:val="Heading1"/>
      </w:pPr>
      <w:r>
        <w:t xml:space="preserve">Eli Crane’s Positions On Agriculture, Livestock and Fish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gricultural Policy and Rural Develop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